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category_level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category_level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category_level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resistant_to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usceptible_to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resistant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usceptible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5_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75_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1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A2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/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non spe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appropriate empirical antibiotic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130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rticosteroi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ropriate empirical antibiot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edical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lood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DB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, other than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/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A96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E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y score, high (Charlson &gt;2;Elixhauser&gt;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2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er age (cutoffs &gt;/= 60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ng age (cutoffs &lt;/= 5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8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1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A4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CU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B8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4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5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99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associated, other than hospital-acquired or non specified if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car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3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/urinary tubes or dra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way/respiratory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7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ery / Invasive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venous access/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device / 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V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8F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9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7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C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1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7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6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treatmen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duration of hospitalisation or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ract/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xed/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-abdominal/hepatobil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inary 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/soft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/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ard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osal barrier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E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E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3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20:13:30Z</dcterms:created>
  <dcterms:modified xsi:type="dcterms:W3CDTF">2025-10-23T20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